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93BF47" w14:textId="211BE4E9" w:rsidR="008B2C0A" w:rsidRPr="004F1B36" w:rsidRDefault="004B6BD4" w:rsidP="008B2C0A">
      <w:pPr>
        <w:pBdr>
          <w:bottom w:val="single" w:sz="4" w:space="1" w:color="auto"/>
        </w:pBdr>
        <w:rPr>
          <w:rFonts w:cs="Arial"/>
          <w:b/>
          <w:sz w:val="32"/>
          <w:szCs w:val="32"/>
        </w:rPr>
      </w:pPr>
      <w:r>
        <w:rPr>
          <w:rFonts w:cs="Arial"/>
          <w:b/>
          <w:sz w:val="32"/>
          <w:szCs w:val="32"/>
        </w:rPr>
        <w:t>Exit Survey</w:t>
      </w:r>
      <w:r w:rsidR="00BE71F6">
        <w:rPr>
          <w:rFonts w:cs="Arial"/>
          <w:b/>
          <w:sz w:val="32"/>
          <w:szCs w:val="32"/>
        </w:rPr>
        <w:tab/>
      </w:r>
      <w:r w:rsidR="00BE71F6">
        <w:rPr>
          <w:rFonts w:cs="Arial"/>
          <w:b/>
          <w:sz w:val="32"/>
          <w:szCs w:val="32"/>
        </w:rPr>
        <w:tab/>
      </w:r>
      <w:r>
        <w:rPr>
          <w:rFonts w:cs="Arial"/>
          <w:b/>
          <w:sz w:val="32"/>
          <w:szCs w:val="32"/>
        </w:rPr>
        <w:tab/>
      </w:r>
      <w:r>
        <w:rPr>
          <w:rFonts w:cs="Arial"/>
          <w:b/>
          <w:sz w:val="32"/>
          <w:szCs w:val="32"/>
        </w:rPr>
        <w:tab/>
      </w:r>
      <w:r w:rsidR="00BE71F6">
        <w:rPr>
          <w:rFonts w:cs="Arial"/>
          <w:b/>
          <w:sz w:val="32"/>
          <w:szCs w:val="32"/>
        </w:rPr>
        <w:t>Name:</w:t>
      </w:r>
    </w:p>
    <w:p w14:paraId="2D70AB97" w14:textId="4629921D" w:rsidR="008B2C0A" w:rsidRDefault="008B2C0A" w:rsidP="008B2C0A">
      <w:pPr>
        <w:tabs>
          <w:tab w:val="left" w:pos="2025"/>
        </w:tabs>
        <w:spacing w:before="120" w:after="120"/>
        <w:rPr>
          <w:rFonts w:cs="Arial"/>
          <w:sz w:val="20"/>
        </w:rPr>
      </w:pPr>
    </w:p>
    <w:p w14:paraId="43D749B6" w14:textId="575A079F" w:rsidR="004B6BD4" w:rsidRDefault="004B6BD4" w:rsidP="008B2C0A">
      <w:pPr>
        <w:tabs>
          <w:tab w:val="left" w:pos="2025"/>
        </w:tabs>
        <w:spacing w:before="120" w:after="120"/>
        <w:rPr>
          <w:rFonts w:cs="Arial"/>
          <w:sz w:val="20"/>
        </w:rPr>
      </w:pPr>
      <w:r>
        <w:rPr>
          <w:rFonts w:cs="Arial"/>
          <w:sz w:val="20"/>
        </w:rPr>
        <w:t>Please complete the following questions. Your responses will have no impact on your final mark so please be honest!</w:t>
      </w:r>
    </w:p>
    <w:p w14:paraId="33E337A1" w14:textId="77777777" w:rsidR="004B6BD4" w:rsidRDefault="004B6BD4" w:rsidP="008B2C0A">
      <w:pPr>
        <w:tabs>
          <w:tab w:val="left" w:pos="2025"/>
        </w:tabs>
        <w:spacing w:before="120" w:after="120"/>
        <w:rPr>
          <w:rFonts w:cs="Arial"/>
          <w:sz w:val="20"/>
        </w:rPr>
      </w:pPr>
    </w:p>
    <w:p w14:paraId="771AAF14" w14:textId="540BD911" w:rsidR="004B6BD4" w:rsidRDefault="004B6BD4" w:rsidP="004B6BD4">
      <w:pPr>
        <w:pStyle w:val="ListParagraph"/>
        <w:numPr>
          <w:ilvl w:val="0"/>
          <w:numId w:val="6"/>
        </w:numPr>
        <w:spacing w:before="120" w:after="120" w:line="240" w:lineRule="auto"/>
        <w:contextualSpacing w:val="0"/>
        <w:rPr>
          <w:rFonts w:ascii="Arial" w:hAnsi="Arial" w:cs="Arial"/>
          <w:sz w:val="20"/>
        </w:rPr>
      </w:pPr>
      <w:r w:rsidRPr="004F1B36">
        <w:rPr>
          <w:rFonts w:ascii="Arial" w:hAnsi="Arial" w:cs="Arial"/>
          <w:sz w:val="20"/>
        </w:rPr>
        <w:t>Describe the project in a sentence or two.</w:t>
      </w:r>
    </w:p>
    <w:p w14:paraId="65934F65" w14:textId="564735A6" w:rsidR="004B6BD4" w:rsidRDefault="004B6BD4" w:rsidP="004B6BD4">
      <w:pPr>
        <w:spacing w:before="120" w:after="120"/>
        <w:rPr>
          <w:rFonts w:cs="Arial"/>
          <w:sz w:val="20"/>
        </w:rPr>
      </w:pPr>
    </w:p>
    <w:p w14:paraId="04E1FBD2" w14:textId="77777777" w:rsidR="004B6BD4" w:rsidRPr="004B6BD4" w:rsidRDefault="004B6BD4" w:rsidP="004B6BD4">
      <w:pPr>
        <w:spacing w:before="120" w:after="120"/>
        <w:rPr>
          <w:rFonts w:cs="Arial"/>
          <w:sz w:val="20"/>
        </w:rPr>
      </w:pPr>
    </w:p>
    <w:p w14:paraId="55BB9790" w14:textId="6C866AF2" w:rsidR="004B6BD4" w:rsidRDefault="004B6BD4" w:rsidP="004B6BD4">
      <w:pPr>
        <w:pStyle w:val="ListParagraph"/>
        <w:numPr>
          <w:ilvl w:val="0"/>
          <w:numId w:val="6"/>
        </w:numPr>
        <w:spacing w:before="120" w:after="120" w:line="240" w:lineRule="auto"/>
        <w:contextualSpacing w:val="0"/>
        <w:rPr>
          <w:rFonts w:ascii="Arial" w:hAnsi="Arial" w:cs="Arial"/>
          <w:sz w:val="20"/>
        </w:rPr>
      </w:pPr>
      <w:r w:rsidRPr="004F1B36">
        <w:rPr>
          <w:rFonts w:ascii="Arial" w:hAnsi="Arial" w:cs="Arial"/>
          <w:sz w:val="20"/>
        </w:rPr>
        <w:t>What is the most important thing you learned during this project?</w:t>
      </w:r>
    </w:p>
    <w:p w14:paraId="7BC1C6F0" w14:textId="699F600E" w:rsidR="004B6BD4" w:rsidRDefault="004B6BD4" w:rsidP="004B6BD4">
      <w:pPr>
        <w:spacing w:before="120" w:after="120"/>
        <w:rPr>
          <w:rFonts w:cs="Arial"/>
          <w:sz w:val="20"/>
        </w:rPr>
      </w:pPr>
    </w:p>
    <w:p w14:paraId="2234ECBD" w14:textId="77777777" w:rsidR="004B6BD4" w:rsidRPr="004B6BD4" w:rsidRDefault="004B6BD4" w:rsidP="004B6BD4">
      <w:pPr>
        <w:spacing w:before="120" w:after="120"/>
        <w:rPr>
          <w:rFonts w:cs="Arial"/>
          <w:sz w:val="20"/>
        </w:rPr>
      </w:pPr>
    </w:p>
    <w:p w14:paraId="18B24E8D" w14:textId="636AE32D" w:rsidR="004B6BD4" w:rsidRDefault="004B6BD4" w:rsidP="004B6BD4">
      <w:pPr>
        <w:pStyle w:val="ListParagraph"/>
        <w:numPr>
          <w:ilvl w:val="0"/>
          <w:numId w:val="6"/>
        </w:numPr>
        <w:spacing w:before="120" w:after="120" w:line="240" w:lineRule="auto"/>
        <w:contextualSpacing w:val="0"/>
        <w:rPr>
          <w:rFonts w:ascii="Arial" w:hAnsi="Arial" w:cs="Arial"/>
          <w:sz w:val="20"/>
        </w:rPr>
      </w:pPr>
      <w:r w:rsidRPr="004F1B36">
        <w:rPr>
          <w:rFonts w:ascii="Arial" w:hAnsi="Arial" w:cs="Arial"/>
          <w:sz w:val="20"/>
        </w:rPr>
        <w:t>What do you wish you had spent more time on?</w:t>
      </w:r>
    </w:p>
    <w:p w14:paraId="169A315B" w14:textId="6E1BCA5D" w:rsidR="004B6BD4" w:rsidRDefault="004B6BD4" w:rsidP="004B6BD4">
      <w:pPr>
        <w:spacing w:before="120" w:after="120"/>
        <w:rPr>
          <w:rFonts w:cs="Arial"/>
          <w:sz w:val="20"/>
        </w:rPr>
      </w:pPr>
    </w:p>
    <w:p w14:paraId="3B2F4147" w14:textId="77777777" w:rsidR="004B6BD4" w:rsidRPr="004B6BD4" w:rsidRDefault="004B6BD4" w:rsidP="004B6BD4">
      <w:pPr>
        <w:spacing w:before="120" w:after="120"/>
        <w:rPr>
          <w:rFonts w:cs="Arial"/>
          <w:sz w:val="20"/>
        </w:rPr>
      </w:pPr>
    </w:p>
    <w:p w14:paraId="0B7C2588" w14:textId="1EE8256D" w:rsidR="004B6BD4" w:rsidRDefault="004B6BD4" w:rsidP="004B6BD4">
      <w:pPr>
        <w:pStyle w:val="ListParagraph"/>
        <w:numPr>
          <w:ilvl w:val="0"/>
          <w:numId w:val="6"/>
        </w:numPr>
        <w:spacing w:before="120" w:after="120" w:line="240" w:lineRule="auto"/>
        <w:contextualSpacing w:val="0"/>
        <w:rPr>
          <w:rFonts w:ascii="Arial" w:hAnsi="Arial" w:cs="Arial"/>
          <w:sz w:val="20"/>
        </w:rPr>
      </w:pPr>
      <w:r w:rsidRPr="004F1B36">
        <w:rPr>
          <w:rFonts w:ascii="Arial" w:hAnsi="Arial" w:cs="Arial"/>
          <w:sz w:val="20"/>
        </w:rPr>
        <w:t>What big idea(s) did this project help you understand?</w:t>
      </w:r>
    </w:p>
    <w:p w14:paraId="4AF077E6" w14:textId="7F039F9E" w:rsidR="004B6BD4" w:rsidRDefault="004B6BD4" w:rsidP="004B6BD4">
      <w:pPr>
        <w:spacing w:before="120" w:after="120"/>
        <w:rPr>
          <w:rFonts w:cs="Arial"/>
          <w:sz w:val="20"/>
        </w:rPr>
      </w:pPr>
    </w:p>
    <w:p w14:paraId="490F7732" w14:textId="77777777" w:rsidR="004B6BD4" w:rsidRPr="004B6BD4" w:rsidRDefault="004B6BD4" w:rsidP="004B6BD4">
      <w:pPr>
        <w:spacing w:before="120" w:after="120"/>
        <w:rPr>
          <w:rFonts w:cs="Arial"/>
          <w:sz w:val="20"/>
        </w:rPr>
      </w:pPr>
    </w:p>
    <w:p w14:paraId="34B88FA0" w14:textId="715C8A4F" w:rsidR="004B6BD4" w:rsidRDefault="004B6BD4" w:rsidP="004B6BD4">
      <w:pPr>
        <w:pStyle w:val="ListParagraph"/>
        <w:numPr>
          <w:ilvl w:val="0"/>
          <w:numId w:val="6"/>
        </w:numPr>
        <w:spacing w:before="120" w:after="120" w:line="240" w:lineRule="auto"/>
        <w:contextualSpacing w:val="0"/>
        <w:rPr>
          <w:rFonts w:ascii="Arial" w:hAnsi="Arial" w:cs="Arial"/>
          <w:sz w:val="20"/>
        </w:rPr>
      </w:pPr>
      <w:r w:rsidRPr="004F1B36">
        <w:rPr>
          <w:rFonts w:ascii="Arial" w:hAnsi="Arial" w:cs="Arial"/>
          <w:sz w:val="20"/>
        </w:rPr>
        <w:t>What part of the project did you do your best work on?</w:t>
      </w:r>
    </w:p>
    <w:p w14:paraId="0632EE0A" w14:textId="75B056A0" w:rsidR="004B6BD4" w:rsidRDefault="004B6BD4" w:rsidP="004B6BD4">
      <w:pPr>
        <w:spacing w:before="120" w:after="120"/>
        <w:rPr>
          <w:rFonts w:cs="Arial"/>
          <w:sz w:val="20"/>
        </w:rPr>
      </w:pPr>
    </w:p>
    <w:p w14:paraId="08F81E8E" w14:textId="77777777" w:rsidR="004B6BD4" w:rsidRPr="004B6BD4" w:rsidRDefault="004B6BD4" w:rsidP="004B6BD4">
      <w:pPr>
        <w:spacing w:before="120" w:after="120"/>
        <w:rPr>
          <w:rFonts w:cs="Arial"/>
          <w:sz w:val="20"/>
        </w:rPr>
      </w:pPr>
    </w:p>
    <w:p w14:paraId="276AAFF6" w14:textId="31B8ECC0" w:rsidR="004B6BD4" w:rsidRDefault="004B6BD4" w:rsidP="004B6BD4">
      <w:pPr>
        <w:pStyle w:val="ListParagraph"/>
        <w:numPr>
          <w:ilvl w:val="0"/>
          <w:numId w:val="6"/>
        </w:numPr>
        <w:spacing w:before="120" w:after="120" w:line="240" w:lineRule="auto"/>
        <w:contextualSpacing w:val="0"/>
        <w:rPr>
          <w:rFonts w:ascii="Arial" w:hAnsi="Arial" w:cs="Arial"/>
          <w:sz w:val="20"/>
        </w:rPr>
      </w:pPr>
      <w:r w:rsidRPr="004F1B36">
        <w:rPr>
          <w:rFonts w:ascii="Arial" w:hAnsi="Arial" w:cs="Arial"/>
          <w:sz w:val="20"/>
        </w:rPr>
        <w:t>What was the most enjoyable part of this project?</w:t>
      </w:r>
    </w:p>
    <w:p w14:paraId="1E5F6050" w14:textId="52D3BFEF" w:rsidR="004B6BD4" w:rsidRDefault="004B6BD4" w:rsidP="004B6BD4">
      <w:pPr>
        <w:spacing w:before="120" w:after="120"/>
        <w:rPr>
          <w:rFonts w:cs="Arial"/>
          <w:sz w:val="20"/>
        </w:rPr>
      </w:pPr>
    </w:p>
    <w:p w14:paraId="2077214C" w14:textId="77777777" w:rsidR="004B6BD4" w:rsidRPr="004B6BD4" w:rsidRDefault="004B6BD4" w:rsidP="004B6BD4">
      <w:pPr>
        <w:spacing w:before="120" w:after="120"/>
        <w:rPr>
          <w:rFonts w:cs="Arial"/>
          <w:sz w:val="20"/>
        </w:rPr>
      </w:pPr>
    </w:p>
    <w:p w14:paraId="42ED4B1B" w14:textId="1545228D" w:rsidR="004B6BD4" w:rsidRDefault="004B6BD4" w:rsidP="004B6BD4">
      <w:pPr>
        <w:pStyle w:val="ListParagraph"/>
        <w:numPr>
          <w:ilvl w:val="0"/>
          <w:numId w:val="6"/>
        </w:numPr>
        <w:spacing w:before="120" w:after="120" w:line="240" w:lineRule="auto"/>
        <w:contextualSpacing w:val="0"/>
        <w:rPr>
          <w:rFonts w:ascii="Arial" w:hAnsi="Arial" w:cs="Arial"/>
          <w:sz w:val="20"/>
        </w:rPr>
      </w:pPr>
      <w:r w:rsidRPr="004F1B36">
        <w:rPr>
          <w:rFonts w:ascii="Arial" w:hAnsi="Arial" w:cs="Arial"/>
          <w:sz w:val="20"/>
        </w:rPr>
        <w:t>What was the least enjoyable part of this project?</w:t>
      </w:r>
    </w:p>
    <w:p w14:paraId="184B28B5" w14:textId="119EFB5F" w:rsidR="004B6BD4" w:rsidRDefault="004B6BD4" w:rsidP="004B6BD4">
      <w:pPr>
        <w:spacing w:before="120" w:after="120"/>
        <w:rPr>
          <w:rFonts w:cs="Arial"/>
          <w:sz w:val="20"/>
        </w:rPr>
      </w:pPr>
    </w:p>
    <w:p w14:paraId="1B1E353E" w14:textId="77777777" w:rsidR="004B6BD4" w:rsidRPr="004B6BD4" w:rsidRDefault="004B6BD4" w:rsidP="004B6BD4">
      <w:pPr>
        <w:spacing w:before="120" w:after="120"/>
        <w:rPr>
          <w:rFonts w:cs="Arial"/>
          <w:sz w:val="20"/>
        </w:rPr>
      </w:pPr>
    </w:p>
    <w:p w14:paraId="24672360" w14:textId="70ED5B2B" w:rsidR="004B6BD4" w:rsidRDefault="004B6BD4" w:rsidP="004B6BD4">
      <w:pPr>
        <w:pStyle w:val="ListParagraph"/>
        <w:numPr>
          <w:ilvl w:val="0"/>
          <w:numId w:val="6"/>
        </w:numPr>
        <w:spacing w:before="120" w:after="120" w:line="240" w:lineRule="auto"/>
        <w:contextualSpacing w:val="0"/>
        <w:rPr>
          <w:rFonts w:ascii="Arial" w:hAnsi="Arial" w:cs="Arial"/>
          <w:sz w:val="20"/>
        </w:rPr>
      </w:pPr>
      <w:r w:rsidRPr="004F1B36">
        <w:rPr>
          <w:rFonts w:ascii="Arial" w:hAnsi="Arial" w:cs="Arial"/>
          <w:sz w:val="20"/>
        </w:rPr>
        <w:t>How could your teacher(s) change this project to make it better next time?</w:t>
      </w:r>
    </w:p>
    <w:p w14:paraId="5CCF840B" w14:textId="23A9D94F" w:rsidR="004B6BD4" w:rsidRDefault="004B6BD4" w:rsidP="004B6BD4">
      <w:pPr>
        <w:spacing w:before="120" w:after="120"/>
        <w:rPr>
          <w:rFonts w:cs="Arial"/>
          <w:sz w:val="20"/>
        </w:rPr>
      </w:pPr>
    </w:p>
    <w:p w14:paraId="460267B7" w14:textId="77777777" w:rsidR="004B6BD4" w:rsidRPr="004B6BD4" w:rsidRDefault="004B6BD4" w:rsidP="004B6BD4">
      <w:pPr>
        <w:spacing w:before="120" w:after="120"/>
        <w:rPr>
          <w:rFonts w:cs="Arial"/>
          <w:sz w:val="20"/>
        </w:rPr>
      </w:pPr>
    </w:p>
    <w:p w14:paraId="23C4E82D" w14:textId="6551C446" w:rsidR="004B6BD4" w:rsidRDefault="004B6BD4" w:rsidP="004B6BD4">
      <w:pPr>
        <w:pStyle w:val="ListParagraph"/>
        <w:numPr>
          <w:ilvl w:val="0"/>
          <w:numId w:val="6"/>
        </w:numPr>
        <w:spacing w:before="120" w:after="120" w:line="240" w:lineRule="auto"/>
        <w:contextualSpacing w:val="0"/>
        <w:rPr>
          <w:rFonts w:ascii="Arial" w:hAnsi="Arial" w:cs="Arial"/>
          <w:sz w:val="20"/>
        </w:rPr>
      </w:pPr>
      <w:r w:rsidRPr="004F1B36">
        <w:rPr>
          <w:rFonts w:ascii="Arial" w:hAnsi="Arial" w:cs="Arial"/>
          <w:sz w:val="20"/>
        </w:rPr>
        <w:t>Is there anything else you'd like to say about this PBL experience?</w:t>
      </w:r>
    </w:p>
    <w:p w14:paraId="0CE3A7BF" w14:textId="58D9ECAD" w:rsidR="004B6BD4" w:rsidRDefault="004B6BD4" w:rsidP="004B6BD4">
      <w:pPr>
        <w:spacing w:before="120" w:after="120"/>
        <w:rPr>
          <w:rFonts w:cs="Arial"/>
          <w:sz w:val="20"/>
        </w:rPr>
      </w:pPr>
    </w:p>
    <w:p w14:paraId="3B5993D9" w14:textId="7689ADFE" w:rsidR="004B6BD4" w:rsidRDefault="004B6BD4" w:rsidP="004B6BD4">
      <w:pPr>
        <w:spacing w:before="120" w:after="120"/>
        <w:rPr>
          <w:rFonts w:cs="Arial"/>
          <w:sz w:val="20"/>
        </w:rPr>
      </w:pPr>
    </w:p>
    <w:p w14:paraId="1AE4D207" w14:textId="77777777" w:rsidR="004B6BD4" w:rsidRPr="004B6BD4" w:rsidRDefault="004B6BD4" w:rsidP="004B6BD4">
      <w:pPr>
        <w:spacing w:before="120" w:after="120"/>
        <w:rPr>
          <w:rFonts w:cs="Arial"/>
          <w:sz w:val="20"/>
        </w:rPr>
      </w:pPr>
    </w:p>
    <w:p w14:paraId="3BA73608" w14:textId="53E4A73A" w:rsidR="004B6BD4" w:rsidRDefault="004B6BD4" w:rsidP="008B2C0A">
      <w:pPr>
        <w:tabs>
          <w:tab w:val="left" w:pos="2025"/>
        </w:tabs>
        <w:spacing w:before="120" w:after="120"/>
        <w:rPr>
          <w:rFonts w:cs="Arial"/>
          <w:sz w:val="20"/>
        </w:rPr>
      </w:pPr>
    </w:p>
    <w:sectPr w:rsidR="004B6BD4" w:rsidSect="00BE71F6">
      <w:pgSz w:w="12240" w:h="15840"/>
      <w:pgMar w:top="1440" w:right="864" w:bottom="144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780851"/>
    <w:multiLevelType w:val="hybridMultilevel"/>
    <w:tmpl w:val="93021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6F02DD"/>
    <w:multiLevelType w:val="hybridMultilevel"/>
    <w:tmpl w:val="298AE6B8"/>
    <w:lvl w:ilvl="0" w:tplc="7BA258CE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color w:val="000000" w:themeColor="text1"/>
        <w:sz w:val="2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C5620E"/>
    <w:multiLevelType w:val="hybridMultilevel"/>
    <w:tmpl w:val="FD82F54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CC0E94"/>
    <w:multiLevelType w:val="hybridMultilevel"/>
    <w:tmpl w:val="0464C440"/>
    <w:lvl w:ilvl="0" w:tplc="2050F06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B763D2"/>
    <w:multiLevelType w:val="hybridMultilevel"/>
    <w:tmpl w:val="179893D4"/>
    <w:lvl w:ilvl="0" w:tplc="7BA258CE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color w:val="000000" w:themeColor="text1"/>
        <w:sz w:val="2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87603F"/>
    <w:multiLevelType w:val="hybridMultilevel"/>
    <w:tmpl w:val="5AD293EA"/>
    <w:lvl w:ilvl="0" w:tplc="2050F06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8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NzC2MDM1sLA0szBQ0lEKTi0uzszPAykwrQUAzfW3ZiwAAAA="/>
  </w:docVars>
  <w:rsids>
    <w:rsidRoot w:val="008B2C0A"/>
    <w:rsid w:val="000B0A6A"/>
    <w:rsid w:val="000D348E"/>
    <w:rsid w:val="0011741B"/>
    <w:rsid w:val="0027244A"/>
    <w:rsid w:val="004B6BD4"/>
    <w:rsid w:val="007331D9"/>
    <w:rsid w:val="008B2C0A"/>
    <w:rsid w:val="00BE71F6"/>
    <w:rsid w:val="00F04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0D52B5"/>
  <w15:chartTrackingRefBased/>
  <w15:docId w15:val="{7C02F22A-A31E-4E5E-B162-E65F593B6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2C0A"/>
    <w:pPr>
      <w:spacing w:before="0" w:after="0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2C0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48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8E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BE71F6"/>
    <w:pPr>
      <w:spacing w:before="0" w:after="0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99</Words>
  <Characters>568</Characters>
  <Application>Microsoft Office Word</Application>
  <DocSecurity>0</DocSecurity>
  <Lines>4</Lines>
  <Paragraphs>1</Paragraphs>
  <ScaleCrop>false</ScaleCrop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son, Ruth (EECD/EDPE)</dc:creator>
  <cp:keywords/>
  <dc:description/>
  <cp:lastModifiedBy>Wilson, Ruth (EECD/EDPE)</cp:lastModifiedBy>
  <cp:revision>3</cp:revision>
  <dcterms:created xsi:type="dcterms:W3CDTF">2022-01-15T17:19:00Z</dcterms:created>
  <dcterms:modified xsi:type="dcterms:W3CDTF">2022-01-16T19:24:00Z</dcterms:modified>
</cp:coreProperties>
</file>